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7819B" w14:textId="38A733FE" w:rsidR="005C2051" w:rsidRDefault="00D45333" w:rsidP="00D45333">
      <w:pPr>
        <w:pStyle w:val="Title"/>
      </w:pPr>
      <w:r>
        <w:t>Homework 1, Business Analytics</w:t>
      </w:r>
    </w:p>
    <w:p w14:paraId="01826341" w14:textId="2C0C4A9B" w:rsidR="00D45333" w:rsidRDefault="00D45333" w:rsidP="00D45333">
      <w:pPr>
        <w:pStyle w:val="Subtitle"/>
      </w:pPr>
      <w:proofErr w:type="spellStart"/>
      <w:r>
        <w:t>Chengjun</w:t>
      </w:r>
      <w:proofErr w:type="spellEnd"/>
      <w:r>
        <w:t xml:space="preserve"> Liu, 7116099552</w:t>
      </w:r>
    </w:p>
    <w:p w14:paraId="1E1B277B" w14:textId="40E4E3CE" w:rsidR="007F7BB9" w:rsidRDefault="003D7D7A" w:rsidP="007F7BB9">
      <w:pPr>
        <w:pStyle w:val="ListParagraph"/>
        <w:numPr>
          <w:ilvl w:val="0"/>
          <w:numId w:val="1"/>
        </w:numPr>
      </w:pPr>
      <w:r>
        <w:t>Understand situation and need</w:t>
      </w:r>
      <w:r w:rsidR="00A11F29">
        <w:t xml:space="preserve">: we </w:t>
      </w:r>
      <w:r w:rsidR="003C4370">
        <w:t xml:space="preserve">try to find more high-value customers by guessing what such customers are like from previous samples and judge the other </w:t>
      </w:r>
      <w:r w:rsidR="001A3016">
        <w:t xml:space="preserve">potential </w:t>
      </w:r>
      <w:r w:rsidR="003C4370">
        <w:t>customers.</w:t>
      </w:r>
    </w:p>
    <w:p w14:paraId="56E18681" w14:textId="26FDB172" w:rsidR="008833E1" w:rsidRDefault="008833E1" w:rsidP="007F7BB9">
      <w:pPr>
        <w:pStyle w:val="ListParagraph"/>
        <w:numPr>
          <w:ilvl w:val="0"/>
          <w:numId w:val="1"/>
        </w:numPr>
      </w:pPr>
      <w:r>
        <w:t>Data</w:t>
      </w:r>
    </w:p>
    <w:p w14:paraId="12C65ED8" w14:textId="641C3428" w:rsidR="007F7BB9" w:rsidRDefault="007F7BB9" w:rsidP="007F7BB9">
      <w:pPr>
        <w:pStyle w:val="ListParagraph"/>
        <w:numPr>
          <w:ilvl w:val="1"/>
          <w:numId w:val="1"/>
        </w:numPr>
      </w:pPr>
      <w:r>
        <w:t xml:space="preserve">The data are mainly collected from internal resources. Customers’ accounts information and purchase history will give </w:t>
      </w:r>
      <w:r w:rsidR="00796B2A">
        <w:t>different</w:t>
      </w:r>
      <w:r>
        <w:t xml:space="preserve"> variables</w:t>
      </w:r>
      <w:r w:rsidR="00796B2A">
        <w:t>, revenues and costs</w:t>
      </w:r>
      <w:r>
        <w:t>. If possible, customer online activities, comments and surveys will provide more data on variables.</w:t>
      </w:r>
    </w:p>
    <w:p w14:paraId="6DBE6245" w14:textId="44BBD8CF" w:rsidR="003C4370" w:rsidRDefault="008D001F" w:rsidP="003C4370">
      <w:pPr>
        <w:pStyle w:val="ListParagraph"/>
        <w:numPr>
          <w:ilvl w:val="0"/>
          <w:numId w:val="1"/>
        </w:numPr>
      </w:pPr>
      <w:r>
        <w:t>General approach</w:t>
      </w:r>
      <w:r w:rsidR="003C4370">
        <w:t xml:space="preserve">: </w:t>
      </w:r>
      <w:r w:rsidR="00E72A29">
        <w:t xml:space="preserve">We try to find variables </w:t>
      </w:r>
      <w:r w:rsidR="00AF0D13">
        <w:t xml:space="preserve">that </w:t>
      </w:r>
      <w:r w:rsidR="00CE34B2">
        <w:t xml:space="preserve">influence customer value. We use statistical models to judge how they influence </w:t>
      </w:r>
      <w:r w:rsidR="001A3016">
        <w:t>values and</w:t>
      </w:r>
      <w:r w:rsidR="00CE34B2">
        <w:t xml:space="preserve"> </w:t>
      </w:r>
      <w:r w:rsidR="00883556">
        <w:t xml:space="preserve">use </w:t>
      </w:r>
      <w:r w:rsidR="00BB7A65">
        <w:t>variables</w:t>
      </w:r>
      <w:r w:rsidR="00883556">
        <w:t xml:space="preserve"> to predict </w:t>
      </w:r>
      <w:r w:rsidR="001A3016">
        <w:t xml:space="preserve">potential </w:t>
      </w:r>
      <w:r w:rsidR="00883556">
        <w:t>customer values</w:t>
      </w:r>
      <w:r w:rsidR="00BB7A65">
        <w:t>.</w:t>
      </w:r>
    </w:p>
    <w:p w14:paraId="1533AC68" w14:textId="7CFD6656" w:rsidR="00796B2A" w:rsidRDefault="00796B2A" w:rsidP="00796B2A">
      <w:pPr>
        <w:pStyle w:val="ListParagraph"/>
        <w:numPr>
          <w:ilvl w:val="0"/>
          <w:numId w:val="1"/>
        </w:numPr>
      </w:pPr>
      <w:r>
        <w:t>Procedures</w:t>
      </w:r>
    </w:p>
    <w:p w14:paraId="0ED2201A" w14:textId="78BCA170" w:rsidR="00D45333" w:rsidRDefault="00D45333" w:rsidP="00122A9B">
      <w:pPr>
        <w:pStyle w:val="ListParagraph"/>
        <w:numPr>
          <w:ilvl w:val="1"/>
          <w:numId w:val="1"/>
        </w:numPr>
      </w:pPr>
      <w:r>
        <w:t>Understand the characteristics of my best customers</w:t>
      </w:r>
    </w:p>
    <w:p w14:paraId="778A3ADF" w14:textId="64090734" w:rsidR="00D45333" w:rsidRDefault="00D45333" w:rsidP="00122A9B">
      <w:pPr>
        <w:pStyle w:val="ListParagraph"/>
        <w:numPr>
          <w:ilvl w:val="2"/>
          <w:numId w:val="1"/>
        </w:numPr>
      </w:pPr>
      <w:r>
        <w:t xml:space="preserve">We will define the values of customers by building a formula. </w:t>
      </w:r>
      <w:r w:rsidR="0071392C">
        <w:t xml:space="preserve">We use </w:t>
      </w:r>
      <w:r w:rsidR="002D06E0">
        <w:t xml:space="preserve">Revenue (User Payment) minus Cost (Mainly average product cost and service cost) to measure the customer value. </w:t>
      </w:r>
      <w:r>
        <w:t xml:space="preserve">We will present values of customers as a single number and the largest numbers </w:t>
      </w:r>
      <w:r w:rsidR="006D2C49">
        <w:t>correspond to</w:t>
      </w:r>
      <w:r>
        <w:t xml:space="preserve"> our best customers.</w:t>
      </w:r>
    </w:p>
    <w:p w14:paraId="352EA1E0" w14:textId="28A175CE" w:rsidR="00D8457D" w:rsidRDefault="002D06E0" w:rsidP="00122A9B">
      <w:pPr>
        <w:pStyle w:val="ListParagraph"/>
        <w:numPr>
          <w:ilvl w:val="2"/>
          <w:numId w:val="1"/>
        </w:numPr>
      </w:pPr>
      <w:r>
        <w:t>We select and focus on several main characteristics of customers. Here we suggest using Single/Family, Value Growth, Gender, Billing, Age, Channel, Region, Race</w:t>
      </w:r>
      <w:r w:rsidR="00024881">
        <w:t>, Browsing Time. If possible, we can add more variables.</w:t>
      </w:r>
    </w:p>
    <w:p w14:paraId="24028658" w14:textId="52533903" w:rsidR="00D8457D" w:rsidRDefault="00D35F4A" w:rsidP="00122A9B">
      <w:pPr>
        <w:pStyle w:val="ListParagraph"/>
        <w:numPr>
          <w:ilvl w:val="1"/>
          <w:numId w:val="1"/>
        </w:numPr>
      </w:pPr>
      <w:r>
        <w:t>Find influential variables</w:t>
      </w:r>
    </w:p>
    <w:p w14:paraId="6BDBA7BA" w14:textId="755B8BB5" w:rsidR="00024881" w:rsidRDefault="001533FF" w:rsidP="00122A9B">
      <w:pPr>
        <w:pStyle w:val="ListParagraph"/>
        <w:numPr>
          <w:ilvl w:val="2"/>
          <w:numId w:val="1"/>
        </w:numPr>
      </w:pPr>
      <w:r>
        <w:t>Let</w:t>
      </w:r>
      <w:r w:rsidR="00E351B4">
        <w:t xml:space="preserve"> </w:t>
      </w:r>
      <w:r>
        <w:t xml:space="preserve">variables in previous time period (like 6 months) </w:t>
      </w:r>
      <w:r w:rsidR="00F3343A">
        <w:t>be the in</w:t>
      </w:r>
      <w:r w:rsidR="00BE6031">
        <w:t xml:space="preserve">fluential variables and </w:t>
      </w:r>
      <w:r w:rsidR="00E351B4">
        <w:t xml:space="preserve">“current” customer values </w:t>
      </w:r>
      <w:r w:rsidR="00BE6031">
        <w:t xml:space="preserve">be the </w:t>
      </w:r>
      <w:r w:rsidR="003F2B8E">
        <w:t>influenced result we want to learn</w:t>
      </w:r>
      <w:r w:rsidR="00E351B4">
        <w:t xml:space="preserve">. </w:t>
      </w:r>
      <w:r w:rsidR="00024881">
        <w:t xml:space="preserve">By comparing whether different factors make different value distributions in each variable, we can select the variables that indeed have influence. We can </w:t>
      </w:r>
      <w:r w:rsidR="007A50A3">
        <w:t>select</w:t>
      </w:r>
      <w:r w:rsidR="00024881">
        <w:t xml:space="preserve"> those variables as the characteristics of our best customers.</w:t>
      </w:r>
    </w:p>
    <w:p w14:paraId="26D907CF" w14:textId="5ABFFFFA" w:rsidR="00024881" w:rsidRDefault="00024881" w:rsidP="00122A9B">
      <w:pPr>
        <w:pStyle w:val="ListParagraph"/>
        <w:numPr>
          <w:ilvl w:val="1"/>
          <w:numId w:val="1"/>
        </w:numPr>
      </w:pPr>
      <w:r>
        <w:t>Find more high-value customers</w:t>
      </w:r>
    </w:p>
    <w:p w14:paraId="12CBF875" w14:textId="0E91420A" w:rsidR="00024881" w:rsidRDefault="00E351B4" w:rsidP="00122A9B">
      <w:pPr>
        <w:pStyle w:val="ListParagraph"/>
        <w:numPr>
          <w:ilvl w:val="2"/>
          <w:numId w:val="1"/>
        </w:numPr>
      </w:pPr>
      <w:r>
        <w:t xml:space="preserve">We match the characteristics of best customers with other current customers. It’s better for us to build a </w:t>
      </w:r>
      <w:r w:rsidR="007A50A3">
        <w:t>model</w:t>
      </w:r>
      <w:r>
        <w:t xml:space="preserve"> to convert characteristics into </w:t>
      </w:r>
      <w:r w:rsidR="001E1EFF">
        <w:t>predicted values</w:t>
      </w:r>
      <w:r>
        <w:t xml:space="preserve">. If previous characteristics make high </w:t>
      </w:r>
      <w:r w:rsidR="001E1EFF">
        <w:t>values</w:t>
      </w:r>
      <w:r w:rsidR="00650E45">
        <w:t>, we assume they are potential high-value customers.</w:t>
      </w:r>
    </w:p>
    <w:p w14:paraId="5388D75A" w14:textId="0F83A52F" w:rsidR="00650E45" w:rsidRDefault="001E1EFF" w:rsidP="00122A9B">
      <w:pPr>
        <w:pStyle w:val="ListParagraph"/>
        <w:numPr>
          <w:ilvl w:val="2"/>
          <w:numId w:val="1"/>
        </w:numPr>
      </w:pPr>
      <w:r>
        <w:t>We gather variables and customer values of different customers and try to build a proper statistical model. We can slice the time period of each customer into multiple samples to enlarge sample base.</w:t>
      </w:r>
    </w:p>
    <w:p w14:paraId="661727C5" w14:textId="28042C61" w:rsidR="00DC6453" w:rsidRDefault="001E1EFF" w:rsidP="00122A9B">
      <w:pPr>
        <w:pStyle w:val="ListParagraph"/>
        <w:numPr>
          <w:ilvl w:val="2"/>
          <w:numId w:val="1"/>
        </w:numPr>
      </w:pPr>
      <w:r>
        <w:t>For statistical model</w:t>
      </w:r>
      <w:r w:rsidR="00C367F9">
        <w:t xml:space="preserve">, we </w:t>
      </w:r>
      <w:r w:rsidR="00E871A7">
        <w:t xml:space="preserve">suggest </w:t>
      </w:r>
      <w:r w:rsidR="009C3B9F">
        <w:t>neuron-network statistical model.</w:t>
      </w:r>
      <w:r w:rsidR="00752B41">
        <w:t xml:space="preserve"> </w:t>
      </w:r>
      <w:r w:rsidR="003D56B8">
        <w:t>After</w:t>
      </w:r>
      <w:r w:rsidR="00752B41">
        <w:t xml:space="preserve"> training the statistical model</w:t>
      </w:r>
      <w:r w:rsidR="00D27DA8">
        <w:t xml:space="preserve"> with </w:t>
      </w:r>
      <w:r w:rsidR="00F0680D">
        <w:t>high-value customers we observed</w:t>
      </w:r>
      <w:r w:rsidR="00687436">
        <w:t xml:space="preserve"> and testing its </w:t>
      </w:r>
      <w:r w:rsidR="008833E1">
        <w:t>reliability</w:t>
      </w:r>
      <w:r w:rsidR="003D56B8">
        <w:t xml:space="preserve">, we can </w:t>
      </w:r>
      <w:r w:rsidR="00994E53">
        <w:t xml:space="preserve">input the characteristics of current customers and sort </w:t>
      </w:r>
      <w:r w:rsidR="005500AD">
        <w:t>predicted customer values to find potential best customers.</w:t>
      </w:r>
    </w:p>
    <w:p w14:paraId="43275736" w14:textId="00A73DD7" w:rsidR="001A3016" w:rsidRDefault="001A3016" w:rsidP="00122A9B">
      <w:pPr>
        <w:pStyle w:val="ListParagraph"/>
        <w:numPr>
          <w:ilvl w:val="2"/>
          <w:numId w:val="1"/>
        </w:numPr>
      </w:pPr>
      <w:r>
        <w:t>We can observe the leverage of variables in the statistical model. If new customers and registered visitors match the characteristics that have a bigger leverage and score higher predicted values, we can target them as high-value customers.</w:t>
      </w:r>
      <w:bookmarkStart w:id="0" w:name="_GoBack"/>
      <w:bookmarkEnd w:id="0"/>
    </w:p>
    <w:sectPr w:rsidR="001A3016" w:rsidSect="00EE5F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C911FF" w14:textId="77777777" w:rsidR="00DE7B2C" w:rsidRDefault="00DE7B2C" w:rsidP="001A3016">
      <w:pPr>
        <w:spacing w:after="0" w:line="240" w:lineRule="auto"/>
      </w:pPr>
      <w:r>
        <w:separator/>
      </w:r>
    </w:p>
  </w:endnote>
  <w:endnote w:type="continuationSeparator" w:id="0">
    <w:p w14:paraId="7C6DC9D4" w14:textId="77777777" w:rsidR="00DE7B2C" w:rsidRDefault="00DE7B2C" w:rsidP="001A30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C5FD7A" w14:textId="77777777" w:rsidR="00DE7B2C" w:rsidRDefault="00DE7B2C" w:rsidP="001A3016">
      <w:pPr>
        <w:spacing w:after="0" w:line="240" w:lineRule="auto"/>
      </w:pPr>
      <w:r>
        <w:separator/>
      </w:r>
    </w:p>
  </w:footnote>
  <w:footnote w:type="continuationSeparator" w:id="0">
    <w:p w14:paraId="5E9A6461" w14:textId="77777777" w:rsidR="00DE7B2C" w:rsidRDefault="00DE7B2C" w:rsidP="001A30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E2EEB"/>
    <w:multiLevelType w:val="hybridMultilevel"/>
    <w:tmpl w:val="66B21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zawMDUyNje0MDRW0lEKTi0uzszPAykwrAUAggCBbywAAAA="/>
  </w:docVars>
  <w:rsids>
    <w:rsidRoot w:val="00D45333"/>
    <w:rsid w:val="00024881"/>
    <w:rsid w:val="00122A9B"/>
    <w:rsid w:val="001533FF"/>
    <w:rsid w:val="00182BD6"/>
    <w:rsid w:val="001A3016"/>
    <w:rsid w:val="001E1EFF"/>
    <w:rsid w:val="002D06E0"/>
    <w:rsid w:val="0032414F"/>
    <w:rsid w:val="003C4370"/>
    <w:rsid w:val="003C59A1"/>
    <w:rsid w:val="003D56B8"/>
    <w:rsid w:val="003D7D7A"/>
    <w:rsid w:val="003F2B8E"/>
    <w:rsid w:val="005500AD"/>
    <w:rsid w:val="005C2051"/>
    <w:rsid w:val="00633108"/>
    <w:rsid w:val="00650E45"/>
    <w:rsid w:val="00687436"/>
    <w:rsid w:val="006D2C49"/>
    <w:rsid w:val="0071392C"/>
    <w:rsid w:val="00752B41"/>
    <w:rsid w:val="00796B2A"/>
    <w:rsid w:val="007A50A3"/>
    <w:rsid w:val="007F7BB9"/>
    <w:rsid w:val="008457C9"/>
    <w:rsid w:val="008833E1"/>
    <w:rsid w:val="00883556"/>
    <w:rsid w:val="008D001F"/>
    <w:rsid w:val="00994E53"/>
    <w:rsid w:val="009C3B9F"/>
    <w:rsid w:val="009D38E5"/>
    <w:rsid w:val="00A11F29"/>
    <w:rsid w:val="00AF0D13"/>
    <w:rsid w:val="00BB7A65"/>
    <w:rsid w:val="00BE6031"/>
    <w:rsid w:val="00C367F9"/>
    <w:rsid w:val="00CE34B2"/>
    <w:rsid w:val="00D27DA8"/>
    <w:rsid w:val="00D35F4A"/>
    <w:rsid w:val="00D45333"/>
    <w:rsid w:val="00D8457D"/>
    <w:rsid w:val="00DC6453"/>
    <w:rsid w:val="00DE7B2C"/>
    <w:rsid w:val="00E351B4"/>
    <w:rsid w:val="00E72A29"/>
    <w:rsid w:val="00E871A7"/>
    <w:rsid w:val="00EE5F1D"/>
    <w:rsid w:val="00F0680D"/>
    <w:rsid w:val="00F3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B84593"/>
  <w15:chartTrackingRefBased/>
  <w15:docId w15:val="{B690D5EB-EBDD-440F-80E9-027E7EED4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333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4533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533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5333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5333"/>
    <w:rPr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1A30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3016"/>
  </w:style>
  <w:style w:type="paragraph" w:styleId="Footer">
    <w:name w:val="footer"/>
    <w:basedOn w:val="Normal"/>
    <w:link w:val="FooterChar"/>
    <w:uiPriority w:val="99"/>
    <w:unhideWhenUsed/>
    <w:rsid w:val="001A30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0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aayaliu@gmail.com</dc:creator>
  <cp:keywords/>
  <dc:description/>
  <cp:lastModifiedBy>ankaayaliu@gmail.com</cp:lastModifiedBy>
  <cp:revision>2</cp:revision>
  <dcterms:created xsi:type="dcterms:W3CDTF">2019-11-01T06:35:00Z</dcterms:created>
  <dcterms:modified xsi:type="dcterms:W3CDTF">2019-11-01T06:35:00Z</dcterms:modified>
</cp:coreProperties>
</file>